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1" w:name="X3fec8f2b67938a52c83c58977928131ca3785eb"/>
    <w:p>
      <w:pPr>
        <w:pStyle w:val="Heading1"/>
      </w:pPr>
      <w:r>
        <w:t xml:space="preserve">Internship Application Letter for Marine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Marine Engineering</w:t>
      </w:r>
      <w:r>
        <w:br/>
      </w:r>
      <w:r>
        <w:t xml:space="preserve">Leading Maritime Company in Ho Chi Minh City</w:t>
      </w:r>
      <w:r>
        <w:br/>
      </w:r>
      <w:r>
        <w:t xml:space="preserve">[Company Address]</w:t>
      </w:r>
      <w:r>
        <w:br/>
      </w:r>
      <w:r>
        <w:t xml:space="preserve">Ho Chi Minh City, Vietnam</w:t>
      </w:r>
    </w:p>
    <w:bookmarkStart w:id="20" w:name="Xab8acda99d0f99427da8d51aaf34dddafa7fc94"/>
    <w:p>
      <w:pPr>
        <w:pStyle w:val="Heading2"/>
      </w:pPr>
      <w:r>
        <w:t xml:space="preserve">Subject: Application for Marine Engineer Internship Position – Commitment to Vietnam's Maritime Growth</w:t>
      </w:r>
    </w:p>
    <w:p>
      <w:pPr>
        <w:pStyle w:val="FirstParagraph"/>
      </w:pPr>
      <w:r>
        <w:t xml:space="preserve">Dear Hiring Manager,</w:t>
      </w:r>
    </w:p>
    <w:p>
      <w:pPr>
        <w:pStyle w:val="BodyText"/>
      </w:pPr>
      <w:r>
        <w:t xml:space="preserve">I am writing with profound enthusiasm to express my earnest interest in the Marine Engineer Internship position at your esteemed organization in Ho Chi Minh City, Vietnam. As a dedicated third-year undergraduate student pursuing a Bachelor of Science in Marine Engineering at [Your University, e.g., Ho Chi Minh City University of Technology], I have meticulously prepared myself to contribute meaningfully to Vietnam’s rapidly expanding maritime sector. My academic foundation, practical training, and deep commitment to leveraging engineering excellence within the vibrant ecosystem of Ho Chi Minh City position me as a highly motivated candidate ready to embrace this internship opportunity.</w:t>
      </w:r>
    </w:p>
    <w:p>
      <w:pPr>
        <w:pStyle w:val="BodyText"/>
      </w:pPr>
      <w:r>
        <w:t xml:space="preserve">My academic journey has been rigorously focused on core marine engineering disciplines directly applicable to the operational demands of Vietnam’s port infrastructure. Courses such as Marine Propulsion Systems, Ship Machinery Maintenance, Naval Architecture, and Marine Safety Protocols have equipped me with theoretical knowledge complemented by hands-on laboratory work at [University Lab Name]. I have gained proficiency in analyzing engine performance data using software like Navisworks and understanding critical safety standards including ISO 9001 and SOLAS regulations – essential frameworks governing operations across Ho Chi Minh City’s bustling ports like Cai Mep International Terminal and Saigon Port. Furthermore, I actively participated in the university's "Green Shipping Initiative," researching energy-efficient retrofitting options for Vietnamese-flagged vessels, aligning perfectly with Vietnam’s national strategy to modernize its fleet while reducing environmental impact.</w:t>
      </w:r>
    </w:p>
    <w:p>
      <w:pPr>
        <w:pStyle w:val="BodyText"/>
      </w:pPr>
      <w:r>
        <w:t xml:space="preserve">What truly sets my application apart is my tangible understanding of Ho Chi Minh City’s unique maritime challenges and opportunities. Having spent significant time in the city during field visits to shipyards along the Saigon River, I have observed firsthand how Vietnam’s economic engine relies on efficient port operations. I understand that as a major global shipping hub handling over 60 million tons of cargo annually through Ho Chi Minh City's ports, your organization faces critical needs for skilled engineers who grasp local conditions – from monsoon-driven maintenance cycles to the complexities of navigating the Saigon River’s narrow channels. My recent internship with [Local Shipyard/Company Name in HCMC, if applicable] provided me with direct exposure to engine room operations on coastal vessels servicing the Mekong Delta trade routes. I assisted in troubleshooting a main propulsion system anomaly during heavy monsoon conditions, applying principles of fluid dynamics learned in my coursework to contribute to a swift resolution – demonstrating adaptability under pressure within Vietnam's specific operational context.</w:t>
      </w:r>
    </w:p>
    <w:p>
      <w:pPr>
        <w:pStyle w:val="BodyText"/>
      </w:pPr>
      <w:r>
        <w:t xml:space="preserve">I am particularly drawn to your company’s reputation for investing in young engineering talent and fostering innovation within Vietnam’s maritime landscape. I have closely followed your recent project at the Cai Mep Deep Water Port expansion, which integrates advanced ballast water management systems – an area where my academic research on biofouling prevention could offer fresh perspectives. As a candidate deeply invested in Vietnam’s future, I am eager to contribute to such initiatives while learning from your experienced team. My fluency in Vietnamese (TOEIC 850) and comfort navigating local business culture will enable seamless integration into your HCMC-based operations, allowing me to communicate effectively with both engineering teams and port authorities without reliance on interpreters.</w:t>
      </w:r>
    </w:p>
    <w:p>
      <w:pPr>
        <w:pStyle w:val="BodyText"/>
      </w:pPr>
      <w:r>
        <w:t xml:space="preserve">My technical capabilities include proficiency in basic CAD design for machinery layouts, experience with ultrasonic thickness gauging for hull integrity checks, and familiarity with the latest digital monitoring systems used on modern Vietnamese vessels. I am a quick learner adept at mastering new tools – evidenced by my rapid certification in basic marine electrical systems during a university workshop. More importantly, I possess an unwavering commitment to safety protocols, having completed OSHA 30-hour training and participated in multiple emergency drills simulating engine room fires and flooding scenarios.</w:t>
      </w:r>
    </w:p>
    <w:p>
      <w:pPr>
        <w:pStyle w:val="BodyText"/>
      </w:pPr>
      <w:r>
        <w:t xml:space="preserve">Ho Chi Minh City is not merely the location of this internship for me; it represents the dynamic heartland of Vietnam’s maritime ambition. I am eager to immerse myself in a city where innovation meets tradition, where bustling docks coexist with cultural heritage, and where every vessel passing through Saigon Port contributes to Vietnam’s economic narrative. I understand that my contribution as an intern must extend beyond technical support; it requires understanding the local context – the importance of community relations with riverfront communities, respecting Vietnamese work ethics like "thương hiệu" (brand reputation), and appreciating the historical significance of Saigon as a global trade nexus since the 19th century.</w:t>
      </w:r>
    </w:p>
    <w:p>
      <w:pPr>
        <w:pStyle w:val="BodyText"/>
      </w:pPr>
      <w:r>
        <w:t xml:space="preserve">I am confident that my proactive approach, technical aptitude, and genuine passion for Vietnam’s maritime development make me an ideal fit for your Marine Engineer Internship program. I am prepared to commit fully to this role, dedicating myself to learning from your experts while supporting the operational excellence that underpins Ho Chi Minh City’s status as Southeast Asia's premier port city. I welcome the opportunity to discuss how my skills and dedication can benefit your team in person at your earliest convenience.</w:t>
      </w:r>
    </w:p>
    <w:p>
      <w:pPr>
        <w:pStyle w:val="BodyText"/>
      </w:pPr>
      <w:r>
        <w:t xml:space="preserve">Thank you for considering my application. I have attached my resume for your review and am available for an interview at any time that suits your schedule. My commitment to contributing to Vietnam’s maritime success is unwavering, and I look forward to the possibility of joining your team in Ho Chi Minh City.</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 - Ho Chi Minh City</dc:title>
  <dc:creator/>
  <dc:language>en</dc:language>
  <cp:keywords/>
  <dcterms:created xsi:type="dcterms:W3CDTF">2025-12-11T08:41:54Z</dcterms:created>
  <dcterms:modified xsi:type="dcterms:W3CDTF">2025-12-11T08:41:54Z</dcterms:modified>
</cp:coreProperties>
</file>

<file path=docProps/custom.xml><?xml version="1.0" encoding="utf-8"?>
<Properties xmlns="http://schemas.openxmlformats.org/officeDocument/2006/custom-properties" xmlns:vt="http://schemas.openxmlformats.org/officeDocument/2006/docPropsVTypes"/>
</file>